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607BA1" w14:textId="77777777" w:rsidR="00FB2004" w:rsidRDefault="00FB2004" w:rsidP="00FB2004">
      <w:pPr>
        <w:autoSpaceDE w:val="0"/>
        <w:autoSpaceDN w:val="0"/>
        <w:adjustRightInd w:val="0"/>
        <w:spacing w:before="57" w:after="0" w:line="240" w:lineRule="auto"/>
        <w:jc w:val="center"/>
        <w:rPr>
          <w:rFonts w:ascii="Lucida Calligraphy" w:hAnsi="Lucida Calligraphy" w:cs="Lucida Calligraphy"/>
        </w:rPr>
      </w:pPr>
    </w:p>
    <w:p w14:paraId="1B738C42" w14:textId="77777777" w:rsidR="00FB2004" w:rsidRDefault="00FB2004" w:rsidP="00FB2004">
      <w:pPr>
        <w:autoSpaceDE w:val="0"/>
        <w:autoSpaceDN w:val="0"/>
        <w:adjustRightInd w:val="0"/>
        <w:spacing w:before="57" w:after="0" w:line="240" w:lineRule="auto"/>
        <w:jc w:val="center"/>
        <w:rPr>
          <w:rFonts w:ascii="Lucida Calligraphy" w:hAnsi="Lucida Calligraphy" w:cs="Lucida Calligraphy"/>
        </w:rPr>
      </w:pPr>
      <w:r>
        <w:object w:dxaOrig="1960" w:dyaOrig="929" w14:anchorId="629BFA3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8.25pt;height:46.5pt" o:ole="">
            <v:imagedata r:id="rId4" o:title=""/>
          </v:shape>
          <o:OLEObject Type="Embed" ProgID="CorelDRAW.Graphic.13" ShapeID="_x0000_i1025" DrawAspect="Content" ObjectID="_1674638913" r:id="rId5"/>
        </w:object>
      </w:r>
    </w:p>
    <w:p w14:paraId="3AD87F5E" w14:textId="77777777" w:rsidR="00FB2004" w:rsidRDefault="00FB2004" w:rsidP="00FB2004">
      <w:pPr>
        <w:autoSpaceDE w:val="0"/>
        <w:autoSpaceDN w:val="0"/>
        <w:adjustRightInd w:val="0"/>
        <w:spacing w:before="57" w:after="0" w:line="240" w:lineRule="auto"/>
        <w:jc w:val="center"/>
        <w:rPr>
          <w:rFonts w:ascii="Lucida Calligraphy" w:hAnsi="Lucida Calligraphy" w:cs="Lucida Calligraphy"/>
        </w:rPr>
      </w:pPr>
    </w:p>
    <w:p w14:paraId="1E9B0641" w14:textId="77777777" w:rsidR="00FB2004" w:rsidRPr="00FB2004" w:rsidRDefault="00FB2004" w:rsidP="00FB2004">
      <w:pPr>
        <w:autoSpaceDE w:val="0"/>
        <w:autoSpaceDN w:val="0"/>
        <w:adjustRightInd w:val="0"/>
        <w:spacing w:before="57" w:after="0" w:line="240" w:lineRule="auto"/>
        <w:jc w:val="center"/>
        <w:rPr>
          <w:rFonts w:ascii="Lucida Calligraphy" w:hAnsi="Lucida Calligraphy" w:cs="Lucida Calligraphy"/>
        </w:rPr>
      </w:pPr>
      <w:r w:rsidRPr="00FB2004">
        <w:rPr>
          <w:rFonts w:ascii="Lucida Calligraphy" w:hAnsi="Lucida Calligraphy" w:cs="Lucida Calligraphy"/>
        </w:rPr>
        <w:t>We are sincerely grateful for the</w:t>
      </w:r>
    </w:p>
    <w:p w14:paraId="3C4B9B91" w14:textId="77777777" w:rsidR="00FB2004" w:rsidRPr="00FB2004" w:rsidRDefault="00FB2004" w:rsidP="00FB2004">
      <w:pPr>
        <w:autoSpaceDE w:val="0"/>
        <w:autoSpaceDN w:val="0"/>
        <w:adjustRightInd w:val="0"/>
        <w:spacing w:before="57" w:after="0" w:line="240" w:lineRule="auto"/>
        <w:jc w:val="center"/>
        <w:rPr>
          <w:rFonts w:ascii="Lucida Calligraphy" w:hAnsi="Lucida Calligraphy" w:cs="Lucida Calligraphy"/>
        </w:rPr>
      </w:pPr>
      <w:r w:rsidRPr="00FB2004">
        <w:rPr>
          <w:rFonts w:ascii="Lucida Calligraphy" w:hAnsi="Lucida Calligraphy" w:cs="Lucida Calligraphy"/>
        </w:rPr>
        <w:t>blessings you have brought</w:t>
      </w:r>
    </w:p>
    <w:p w14:paraId="3B9BED1B" w14:textId="77777777" w:rsidR="00FB2004" w:rsidRPr="00FB2004" w:rsidRDefault="00FB2004" w:rsidP="00FB2004">
      <w:pPr>
        <w:autoSpaceDE w:val="0"/>
        <w:autoSpaceDN w:val="0"/>
        <w:adjustRightInd w:val="0"/>
        <w:spacing w:before="57" w:after="0" w:line="240" w:lineRule="auto"/>
        <w:jc w:val="center"/>
        <w:rPr>
          <w:rFonts w:ascii="Lucida Calligraphy" w:hAnsi="Lucida Calligraphy" w:cs="Lucida Calligraphy"/>
        </w:rPr>
      </w:pPr>
      <w:r w:rsidRPr="00FB2004">
        <w:rPr>
          <w:rFonts w:ascii="Lucida Calligraphy" w:hAnsi="Lucida Calligraphy" w:cs="Lucida Calligraphy"/>
        </w:rPr>
        <w:t xml:space="preserve">into our lives. </w:t>
      </w:r>
    </w:p>
    <w:p w14:paraId="67E40012" w14:textId="77777777" w:rsidR="00FB2004" w:rsidRPr="00FB2004" w:rsidRDefault="00FB2004" w:rsidP="00FB2004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Lucida Calligraphy" w:hAnsi="Lucida Calligraphy" w:cs="Lucida Calligraphy"/>
        </w:rPr>
      </w:pPr>
      <w:r w:rsidRPr="00FB2004">
        <w:rPr>
          <w:rFonts w:ascii="Lucida Calligraphy" w:hAnsi="Lucida Calligraphy" w:cs="Lucida Calligraphy"/>
        </w:rPr>
        <w:t>Thank you for sharing in</w:t>
      </w:r>
    </w:p>
    <w:p w14:paraId="30E39585" w14:textId="77777777" w:rsidR="00FB2004" w:rsidRPr="00FB2004" w:rsidRDefault="00FB2004" w:rsidP="00FB2004">
      <w:pPr>
        <w:autoSpaceDE w:val="0"/>
        <w:autoSpaceDN w:val="0"/>
        <w:adjustRightInd w:val="0"/>
        <w:spacing w:before="57" w:after="0" w:line="240" w:lineRule="auto"/>
        <w:jc w:val="center"/>
        <w:rPr>
          <w:rFonts w:ascii="Lucida Calligraphy" w:hAnsi="Lucida Calligraphy" w:cs="Lucida Calligraphy"/>
        </w:rPr>
      </w:pPr>
      <w:r w:rsidRPr="00FB2004">
        <w:rPr>
          <w:rFonts w:ascii="Lucida Calligraphy" w:hAnsi="Lucida Calligraphy" w:cs="Lucida Calligraphy"/>
        </w:rPr>
        <w:t>our celebration.</w:t>
      </w:r>
    </w:p>
    <w:p w14:paraId="25EBE722" w14:textId="77777777" w:rsidR="00FB2004" w:rsidRPr="00FB2004" w:rsidRDefault="00FB2004" w:rsidP="00FB2004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Lucida Calligraphy" w:hAnsi="Lucida Calligraphy" w:cs="Lucida Calligraphy"/>
        </w:rPr>
      </w:pPr>
      <w:r w:rsidRPr="00FB2004">
        <w:rPr>
          <w:rFonts w:ascii="Lucida Calligraphy" w:hAnsi="Lucida Calligraphy" w:cs="Lucida Calligraphy"/>
        </w:rPr>
        <w:t>Love</w:t>
      </w:r>
    </w:p>
    <w:p w14:paraId="660ED8B1" w14:textId="77777777" w:rsidR="00B56087" w:rsidRPr="00FB2004" w:rsidRDefault="00FB2004" w:rsidP="00FB2004">
      <w:pPr>
        <w:jc w:val="center"/>
      </w:pPr>
      <w:r w:rsidRPr="00FB2004">
        <w:rPr>
          <w:rFonts w:ascii="Lucida Calligraphy" w:hAnsi="Lucida Calligraphy" w:cs="Lucida Calligraphy"/>
          <w:b/>
          <w:bCs/>
          <w:sz w:val="26"/>
          <w:szCs w:val="26"/>
        </w:rPr>
        <w:t>Shivani &amp; Prabhat</w:t>
      </w:r>
    </w:p>
    <w:sectPr w:rsidR="00B56087" w:rsidRPr="00FB2004" w:rsidSect="00B56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cxNzAztjA3tjRU0lEKTi0uzszPAykwrAUA5oE5iCwAAAA="/>
  </w:docVars>
  <w:rsids>
    <w:rsidRoot w:val="007B49E0"/>
    <w:rsid w:val="007B49E0"/>
    <w:rsid w:val="00961788"/>
    <w:rsid w:val="00B56087"/>
    <w:rsid w:val="00D41C74"/>
    <w:rsid w:val="00DE0440"/>
    <w:rsid w:val="00E65EF7"/>
    <w:rsid w:val="00FB2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6C60964"/>
  <w15:chartTrackingRefBased/>
  <w15:docId w15:val="{797FDE38-7E9D-4BA3-99D1-FB6D572E9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2T07:12:00Z</dcterms:created>
  <dcterms:modified xsi:type="dcterms:W3CDTF">2021-02-12T07:12:00Z</dcterms:modified>
</cp:coreProperties>
</file>